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3"/>
        <w:tblW w:w="8359" w:type="dxa"/>
        <w:tblLayout w:type="fixed"/>
        <w:tblLook w:val="04A0" w:firstRow="1" w:lastRow="0" w:firstColumn="1" w:lastColumn="0" w:noHBand="0" w:noVBand="1"/>
      </w:tblPr>
      <w:tblGrid>
        <w:gridCol w:w="2122"/>
        <w:gridCol w:w="3118"/>
        <w:gridCol w:w="3119"/>
      </w:tblGrid>
      <w:tr w:rsidR="00E81DF7" w14:paraId="55B09418" w14:textId="77777777" w:rsidTr="0009022F">
        <w:tc>
          <w:tcPr>
            <w:tcW w:w="2122" w:type="dxa"/>
          </w:tcPr>
          <w:p w14:paraId="7C8F514B" w14:textId="77777777" w:rsidR="00E81DF7" w:rsidRDefault="00E81DF7" w:rsidP="0009022F">
            <w:pPr>
              <w:jc w:val="center"/>
            </w:pPr>
          </w:p>
        </w:tc>
        <w:tc>
          <w:tcPr>
            <w:tcW w:w="3118" w:type="dxa"/>
          </w:tcPr>
          <w:p w14:paraId="4031616F" w14:textId="77777777" w:rsidR="0009022F" w:rsidRDefault="00E81DF7" w:rsidP="0009022F">
            <w:pPr>
              <w:jc w:val="center"/>
            </w:pPr>
            <w:proofErr w:type="spellStart"/>
            <w:proofErr w:type="gramStart"/>
            <w:r w:rsidRPr="00E62922">
              <w:t>system.cpu.workload</w:t>
            </w:r>
            <w:proofErr w:type="spellEnd"/>
            <w:proofErr w:type="gramEnd"/>
          </w:p>
          <w:p w14:paraId="212E93AC" w14:textId="418FAECA" w:rsidR="00E81DF7" w:rsidRDefault="00E81DF7" w:rsidP="0009022F">
            <w:pPr>
              <w:jc w:val="center"/>
            </w:pPr>
            <w:proofErr w:type="gramStart"/>
            <w:r w:rsidRPr="00E62922">
              <w:t>.</w:t>
            </w:r>
            <w:proofErr w:type="spellStart"/>
            <w:r w:rsidRPr="00E62922">
              <w:t>profile</w:t>
            </w:r>
            <w:proofErr w:type="gramEnd"/>
            <w:r w:rsidRPr="00E62922">
              <w:t>_totaltime</w:t>
            </w:r>
            <w:proofErr w:type="spellEnd"/>
          </w:p>
        </w:tc>
        <w:tc>
          <w:tcPr>
            <w:tcW w:w="3119" w:type="dxa"/>
          </w:tcPr>
          <w:p w14:paraId="178AFC95" w14:textId="77777777" w:rsidR="00D82487" w:rsidRDefault="00E81DF7" w:rsidP="0009022F">
            <w:pPr>
              <w:jc w:val="center"/>
            </w:pPr>
            <w:proofErr w:type="spellStart"/>
            <w:r w:rsidRPr="00E62922">
              <w:t>profile_totMemAccLat</w:t>
            </w:r>
            <w:proofErr w:type="spellEnd"/>
          </w:p>
          <w:p w14:paraId="12E3F6D8" w14:textId="0D0F1AFC" w:rsidR="00E81DF7" w:rsidRDefault="00E81DF7" w:rsidP="0009022F">
            <w:pPr>
              <w:jc w:val="center"/>
            </w:pPr>
            <w:r w:rsidRPr="00E62922">
              <w:t>_</w:t>
            </w:r>
            <w:proofErr w:type="spellStart"/>
            <w:r w:rsidRPr="00E62922">
              <w:t>wo_overlap</w:t>
            </w:r>
            <w:proofErr w:type="spellEnd"/>
          </w:p>
        </w:tc>
      </w:tr>
      <w:tr w:rsidR="00E81DF7" w14:paraId="263812E5" w14:textId="77777777" w:rsidTr="0009022F">
        <w:tc>
          <w:tcPr>
            <w:tcW w:w="2122" w:type="dxa"/>
          </w:tcPr>
          <w:p w14:paraId="09B2BB2C" w14:textId="77777777" w:rsidR="0009022F" w:rsidRDefault="00E81DF7" w:rsidP="0009022F">
            <w:pPr>
              <w:jc w:val="center"/>
            </w:pPr>
            <w:r w:rsidRPr="00A0600E">
              <w:t>Number of ticks</w:t>
            </w:r>
          </w:p>
          <w:p w14:paraId="722E4B9C" w14:textId="5289C0B5" w:rsidR="00E81DF7" w:rsidRDefault="0009022F" w:rsidP="0009022F">
            <w:pPr>
              <w:jc w:val="center"/>
            </w:pPr>
            <w:r>
              <w:t>Original</w:t>
            </w:r>
          </w:p>
        </w:tc>
        <w:tc>
          <w:tcPr>
            <w:tcW w:w="3118" w:type="dxa"/>
          </w:tcPr>
          <w:p w14:paraId="75179947" w14:textId="2424582A" w:rsidR="00E81DF7" w:rsidRDefault="009E5D87" w:rsidP="0009022F">
            <w:pPr>
              <w:jc w:val="center"/>
            </w:pPr>
            <w:r w:rsidRPr="009E5D87">
              <w:t>117561500</w:t>
            </w:r>
          </w:p>
        </w:tc>
        <w:tc>
          <w:tcPr>
            <w:tcW w:w="3119" w:type="dxa"/>
          </w:tcPr>
          <w:p w14:paraId="25603181" w14:textId="3D3DEF6F" w:rsidR="00E81DF7" w:rsidRDefault="00F05734" w:rsidP="0009022F">
            <w:pPr>
              <w:jc w:val="center"/>
            </w:pPr>
            <w:r w:rsidRPr="00F05734">
              <w:t>54823236</w:t>
            </w:r>
          </w:p>
        </w:tc>
      </w:tr>
      <w:tr w:rsidR="00E81DF7" w14:paraId="0CF7D859" w14:textId="77777777" w:rsidTr="0009022F">
        <w:tc>
          <w:tcPr>
            <w:tcW w:w="2122" w:type="dxa"/>
          </w:tcPr>
          <w:p w14:paraId="3E1BA68A" w14:textId="77777777" w:rsidR="0009022F" w:rsidRDefault="0009022F" w:rsidP="0009022F">
            <w:pPr>
              <w:jc w:val="center"/>
            </w:pPr>
            <w:r w:rsidRPr="00A0600E">
              <w:t>Number of ticks</w:t>
            </w:r>
          </w:p>
          <w:p w14:paraId="32E2FC8C" w14:textId="143818FC" w:rsidR="00E81DF7" w:rsidRPr="00A0600E" w:rsidRDefault="0009022F" w:rsidP="0009022F">
            <w:pPr>
              <w:jc w:val="center"/>
            </w:pPr>
            <w:r>
              <w:t>Modified</w:t>
            </w:r>
          </w:p>
        </w:tc>
        <w:tc>
          <w:tcPr>
            <w:tcW w:w="3118" w:type="dxa"/>
          </w:tcPr>
          <w:p w14:paraId="48FF4AD2" w14:textId="3CF71BD0" w:rsidR="00E81DF7" w:rsidRDefault="008B77FB" w:rsidP="0009022F">
            <w:pPr>
              <w:jc w:val="center"/>
            </w:pPr>
            <w:r w:rsidRPr="008B77FB">
              <w:t>112643000</w:t>
            </w:r>
          </w:p>
        </w:tc>
        <w:tc>
          <w:tcPr>
            <w:tcW w:w="3119" w:type="dxa"/>
          </w:tcPr>
          <w:p w14:paraId="04E62A77" w14:textId="42B0FA7A" w:rsidR="00E81DF7" w:rsidRDefault="00EC2706" w:rsidP="0009022F">
            <w:pPr>
              <w:jc w:val="center"/>
            </w:pPr>
            <w:r w:rsidRPr="00EC2706">
              <w:t>51598832</w:t>
            </w:r>
          </w:p>
        </w:tc>
      </w:tr>
    </w:tbl>
    <w:p w14:paraId="13FE221A" w14:textId="1B337BE4" w:rsidR="006E183B" w:rsidRDefault="006E183B" w:rsidP="0009022F">
      <w:pPr>
        <w:jc w:val="center"/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122"/>
        <w:gridCol w:w="3087"/>
        <w:gridCol w:w="3087"/>
      </w:tblGrid>
      <w:tr w:rsidR="00E81DF7" w14:paraId="1D7C7A20" w14:textId="77777777" w:rsidTr="0009022F">
        <w:tc>
          <w:tcPr>
            <w:tcW w:w="2122" w:type="dxa"/>
          </w:tcPr>
          <w:p w14:paraId="5A5732B9" w14:textId="77777777" w:rsidR="00E81DF7" w:rsidRDefault="00E81DF7" w:rsidP="0009022F">
            <w:pPr>
              <w:jc w:val="center"/>
              <w:rPr>
                <w:rFonts w:hint="eastAsia"/>
              </w:rPr>
            </w:pPr>
          </w:p>
        </w:tc>
        <w:tc>
          <w:tcPr>
            <w:tcW w:w="3087" w:type="dxa"/>
          </w:tcPr>
          <w:p w14:paraId="5E41D685" w14:textId="12B01F1D" w:rsidR="00E81DF7" w:rsidRDefault="0009022F" w:rsidP="0009022F">
            <w:pPr>
              <w:jc w:val="center"/>
              <w:rPr>
                <w:rFonts w:hint="eastAsia"/>
              </w:rPr>
            </w:pPr>
            <w:r>
              <w:t>Final tick</w:t>
            </w:r>
          </w:p>
        </w:tc>
        <w:tc>
          <w:tcPr>
            <w:tcW w:w="3087" w:type="dxa"/>
          </w:tcPr>
          <w:p w14:paraId="4DA6A4DA" w14:textId="77777777" w:rsidR="00D82487" w:rsidRDefault="00D82487" w:rsidP="0009022F">
            <w:pPr>
              <w:jc w:val="center"/>
            </w:pPr>
            <w:proofErr w:type="spellStart"/>
            <w:proofErr w:type="gramStart"/>
            <w:r w:rsidRPr="00D82487">
              <w:t>system.cpu.dcache</w:t>
            </w:r>
            <w:proofErr w:type="spellEnd"/>
            <w:proofErr w:type="gramEnd"/>
          </w:p>
          <w:p w14:paraId="1ECF9B10" w14:textId="2331EEE6" w:rsidR="00E81DF7" w:rsidRDefault="00D82487" w:rsidP="0009022F">
            <w:pPr>
              <w:jc w:val="center"/>
              <w:rPr>
                <w:rFonts w:hint="eastAsia"/>
              </w:rPr>
            </w:pPr>
            <w:proofErr w:type="gramStart"/>
            <w:r w:rsidRPr="00D82487">
              <w:t>.</w:t>
            </w:r>
            <w:proofErr w:type="spellStart"/>
            <w:r w:rsidRPr="00D82487">
              <w:t>overall</w:t>
            </w:r>
            <w:proofErr w:type="gramEnd"/>
            <w:r w:rsidRPr="00D82487">
              <w:t>_miss_rate</w:t>
            </w:r>
            <w:proofErr w:type="spellEnd"/>
            <w:r w:rsidRPr="00D82487">
              <w:t>::total</w:t>
            </w:r>
          </w:p>
        </w:tc>
      </w:tr>
      <w:tr w:rsidR="00E81DF7" w14:paraId="08A372F0" w14:textId="77777777" w:rsidTr="0009022F">
        <w:tc>
          <w:tcPr>
            <w:tcW w:w="2122" w:type="dxa"/>
          </w:tcPr>
          <w:p w14:paraId="4B65D1C6" w14:textId="14C2D23E" w:rsidR="00E81DF7" w:rsidRDefault="00E81DF7" w:rsidP="0009022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O</w:t>
            </w:r>
            <w:r>
              <w:t>riginal</w:t>
            </w:r>
          </w:p>
        </w:tc>
        <w:tc>
          <w:tcPr>
            <w:tcW w:w="3087" w:type="dxa"/>
          </w:tcPr>
          <w:p w14:paraId="1C2D82F5" w14:textId="16CB5C7C" w:rsidR="00E81DF7" w:rsidRDefault="00054858" w:rsidP="0009022F">
            <w:pPr>
              <w:jc w:val="center"/>
              <w:rPr>
                <w:rFonts w:hint="eastAsia"/>
              </w:rPr>
            </w:pPr>
            <w:r w:rsidRPr="00054858">
              <w:t>3980467000</w:t>
            </w:r>
          </w:p>
        </w:tc>
        <w:tc>
          <w:tcPr>
            <w:tcW w:w="3087" w:type="dxa"/>
          </w:tcPr>
          <w:p w14:paraId="1905A54E" w14:textId="12850E7A" w:rsidR="00E81DF7" w:rsidRDefault="00952C63" w:rsidP="0009022F">
            <w:pPr>
              <w:jc w:val="center"/>
              <w:rPr>
                <w:rFonts w:hint="eastAsia"/>
              </w:rPr>
            </w:pPr>
            <w:r w:rsidRPr="00952C63">
              <w:t>0.690656</w:t>
            </w:r>
          </w:p>
        </w:tc>
      </w:tr>
      <w:tr w:rsidR="00E81DF7" w14:paraId="4F5E7A4F" w14:textId="77777777" w:rsidTr="0009022F">
        <w:tc>
          <w:tcPr>
            <w:tcW w:w="2122" w:type="dxa"/>
          </w:tcPr>
          <w:p w14:paraId="017D0D40" w14:textId="2E2EEA77" w:rsidR="00E81DF7" w:rsidRDefault="0009022F" w:rsidP="0009022F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M</w:t>
            </w:r>
            <w:r>
              <w:t>odified</w:t>
            </w:r>
          </w:p>
        </w:tc>
        <w:tc>
          <w:tcPr>
            <w:tcW w:w="3087" w:type="dxa"/>
          </w:tcPr>
          <w:p w14:paraId="3571FC3C" w14:textId="72641FF2" w:rsidR="00E81DF7" w:rsidRDefault="00DA21AD" w:rsidP="0009022F">
            <w:pPr>
              <w:jc w:val="center"/>
              <w:rPr>
                <w:rFonts w:hint="eastAsia"/>
              </w:rPr>
            </w:pPr>
            <w:r w:rsidRPr="00DA21AD">
              <w:t>3898253500</w:t>
            </w:r>
          </w:p>
        </w:tc>
        <w:tc>
          <w:tcPr>
            <w:tcW w:w="3087" w:type="dxa"/>
          </w:tcPr>
          <w:p w14:paraId="70E6552C" w14:textId="4C10A773" w:rsidR="00E81DF7" w:rsidRDefault="0068286D" w:rsidP="0009022F">
            <w:pPr>
              <w:jc w:val="center"/>
              <w:rPr>
                <w:rFonts w:hint="eastAsia"/>
              </w:rPr>
            </w:pPr>
            <w:r w:rsidRPr="0068286D">
              <w:t>0.685034</w:t>
            </w:r>
          </w:p>
        </w:tc>
      </w:tr>
    </w:tbl>
    <w:p w14:paraId="21249E17" w14:textId="48A8BCA0" w:rsidR="00E81DF7" w:rsidRDefault="00E81DF7" w:rsidP="0009022F">
      <w:pPr>
        <w:jc w:val="center"/>
        <w:rPr>
          <w:rFonts w:hint="eastAsia"/>
        </w:rPr>
      </w:pPr>
    </w:p>
    <w:sectPr w:rsidR="00E81DF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DM3NjM1NzUxMzBQ0lEKTi0uzszPAykwrAUA43VQCiwAAAA="/>
  </w:docVars>
  <w:rsids>
    <w:rsidRoot w:val="006E183B"/>
    <w:rsid w:val="00054858"/>
    <w:rsid w:val="0009022F"/>
    <w:rsid w:val="00296CE0"/>
    <w:rsid w:val="003133DA"/>
    <w:rsid w:val="003160CF"/>
    <w:rsid w:val="00637416"/>
    <w:rsid w:val="0068286D"/>
    <w:rsid w:val="006E183B"/>
    <w:rsid w:val="008B77FB"/>
    <w:rsid w:val="008E4F58"/>
    <w:rsid w:val="00952C63"/>
    <w:rsid w:val="009E5D87"/>
    <w:rsid w:val="00A0600E"/>
    <w:rsid w:val="00A31697"/>
    <w:rsid w:val="00D82487"/>
    <w:rsid w:val="00DA21AD"/>
    <w:rsid w:val="00E62922"/>
    <w:rsid w:val="00E81DF7"/>
    <w:rsid w:val="00EB57EE"/>
    <w:rsid w:val="00EC2706"/>
    <w:rsid w:val="00F0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DDF27"/>
  <w15:chartTrackingRefBased/>
  <w15:docId w15:val="{A57CA994-5FFA-4A17-BA48-0812ABD6BD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5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聖偉</dc:creator>
  <cp:keywords/>
  <dc:description/>
  <cp:lastModifiedBy>黃聖偉</cp:lastModifiedBy>
  <cp:revision>21</cp:revision>
  <dcterms:created xsi:type="dcterms:W3CDTF">2021-05-02T05:25:00Z</dcterms:created>
  <dcterms:modified xsi:type="dcterms:W3CDTF">2021-05-02T07:57:00Z</dcterms:modified>
</cp:coreProperties>
</file>